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D214A" w14:textId="77777777" w:rsidR="00765C0B" w:rsidRPr="00BC4820" w:rsidRDefault="00765C0B" w:rsidP="009723ED"/>
    <w:sectPr w:rsidR="00765C0B" w:rsidRPr="00BC4820" w:rsidSect="00D24B9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304" w:right="1418" w:bottom="1418" w:left="1418" w:header="737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E586A" w14:textId="77777777" w:rsidR="0014347F" w:rsidRDefault="0014347F" w:rsidP="0003501C">
      <w:pPr>
        <w:spacing w:after="0" w:line="240" w:lineRule="auto"/>
      </w:pPr>
      <w:r>
        <w:separator/>
      </w:r>
    </w:p>
  </w:endnote>
  <w:endnote w:type="continuationSeparator" w:id="0">
    <w:p w14:paraId="091848A5" w14:textId="77777777" w:rsidR="0014347F" w:rsidRDefault="0014347F" w:rsidP="00035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69202B" w14:textId="77777777" w:rsidR="0003501C" w:rsidRDefault="000350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6C8885" w14:textId="77777777" w:rsidR="0003501C" w:rsidRDefault="000350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61E98" w14:textId="77777777" w:rsidR="0003501C" w:rsidRDefault="000350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178610" w14:textId="77777777" w:rsidR="0014347F" w:rsidRDefault="0014347F" w:rsidP="0003501C">
      <w:pPr>
        <w:spacing w:after="0" w:line="240" w:lineRule="auto"/>
      </w:pPr>
      <w:r>
        <w:separator/>
      </w:r>
    </w:p>
  </w:footnote>
  <w:footnote w:type="continuationSeparator" w:id="0">
    <w:p w14:paraId="397B70D3" w14:textId="77777777" w:rsidR="0014347F" w:rsidRDefault="0014347F" w:rsidP="000350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1BCF1C" w14:textId="77777777" w:rsidR="0003501C" w:rsidRDefault="0003501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804864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D408243" w14:textId="3ECB31CD" w:rsidR="0003501C" w:rsidRDefault="0003501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1FC53F" w14:textId="77777777" w:rsidR="0003501C" w:rsidRDefault="000350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6C8FF" w14:textId="77777777" w:rsidR="0003501C" w:rsidRDefault="0003501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2MDcwMDIxNTIwNDNQ0lEKTi0uzszPAykwrAUAIr0/0ywAAAA="/>
  </w:docVars>
  <w:rsids>
    <w:rsidRoot w:val="00726E23"/>
    <w:rsid w:val="0003501C"/>
    <w:rsid w:val="0014347F"/>
    <w:rsid w:val="004248BD"/>
    <w:rsid w:val="00555D00"/>
    <w:rsid w:val="00726E23"/>
    <w:rsid w:val="00756F21"/>
    <w:rsid w:val="00765C0B"/>
    <w:rsid w:val="00891999"/>
    <w:rsid w:val="00942882"/>
    <w:rsid w:val="009723ED"/>
    <w:rsid w:val="00BC4820"/>
    <w:rsid w:val="00D24B92"/>
    <w:rsid w:val="00EE2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A80988"/>
  <w15:chartTrackingRefBased/>
  <w15:docId w15:val="{086F0399-748B-49F4-AF11-1D35489C6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5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01C"/>
  </w:style>
  <w:style w:type="paragraph" w:styleId="Footer">
    <w:name w:val="footer"/>
    <w:basedOn w:val="Normal"/>
    <w:link w:val="FooterChar"/>
    <w:uiPriority w:val="99"/>
    <w:unhideWhenUsed/>
    <w:rsid w:val="000350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DB7EB-69CC-4F80-84A8-5933F0643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rich Potgieter</dc:creator>
  <cp:keywords/>
  <dc:description/>
  <cp:lastModifiedBy>Anrich Potgieter</cp:lastModifiedBy>
  <cp:revision>8</cp:revision>
  <dcterms:created xsi:type="dcterms:W3CDTF">2022-07-04T05:43:00Z</dcterms:created>
  <dcterms:modified xsi:type="dcterms:W3CDTF">2022-07-04T05:55:00Z</dcterms:modified>
</cp:coreProperties>
</file>